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Riyadh,</w:t>
      </w:r>
      <w:r>
        <w:t xml:space="preserve"> </w:t>
      </w:r>
      <w:r>
        <w:t xml:space="preserve">Saudi</w:t>
      </w:r>
      <w:r>
        <w:t xml:space="preserve"> </w:t>
      </w:r>
      <w:r>
        <w:t xml:space="preserve">Arabia</w:t>
      </w:r>
    </w:p>
    <w:bookmarkStart w:id="20" w:name="X0ad89d48167167bd9224ad208d38efca16ecc2a"/>
    <w:p>
      <w:pPr>
        <w:pStyle w:val="Heading1"/>
      </w:pPr>
      <w:r>
        <w:t xml:space="preserve">Internship Application Letter for Pharmacist Internship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Department of Human Resources</w:t>
      </w:r>
      <w:r>
        <w:br/>
      </w:r>
      <w:r>
        <w:rPr>
          <w:bCs/>
          <w:b/>
        </w:rPr>
        <w:t xml:space="preserve">[Hospital/Clinic Name]</w:t>
      </w:r>
      <w:r>
        <w:br/>
      </w:r>
      <w:r>
        <w:rPr>
          <w:bCs/>
          <w:b/>
        </w:rPr>
        <w:t xml:space="preserve">Riyadh, Saudi Arabia</w:t>
      </w:r>
    </w:p>
    <w:p>
      <w:pPr>
        <w:pStyle w:val="BodyText"/>
      </w:pPr>
      <w:r>
        <w:t xml:space="preserve">Dear Hiring Manager,</w:t>
      </w:r>
    </w:p>
    <w:p>
      <w:pPr>
        <w:pStyle w:val="BodyText"/>
      </w:pPr>
      <w:r>
        <w:t xml:space="preserve">I am writing with profound enthusiasm to submit my application for the Pharmacist Internship position at [Hospital/Clinic Name] in Riyadh, Saudi Arabia. As a dedicated and highly motivated pharmacy graduate from [Your University Name], I have meticulously prepared myself to contribute meaningfully to your esteemed institution's mission of delivering exceptional pharmaceutical care within the dynamic healthcare landscape of Saudi Arabia Riyadh. This</w:t>
      </w:r>
      <w:r>
        <w:t xml:space="preserve"> </w:t>
      </w:r>
      <w:r>
        <w:rPr>
          <w:iCs/>
          <w:i/>
        </w:rPr>
        <w:t xml:space="preserve">Internship Application Letter</w:t>
      </w:r>
      <w:r>
        <w:t xml:space="preserve"> </w:t>
      </w:r>
      <w:r>
        <w:t xml:space="preserve">serves as my formal expression of interest in gaining practical, supervised experience under the guidance of your renowned pharmacy team.</w:t>
      </w:r>
    </w:p>
    <w:p>
      <w:pPr>
        <w:pStyle w:val="BodyText"/>
      </w:pPr>
      <w:r>
        <w:t xml:space="preserve">The Kingdom of Saudi Arabia is experiencing an unprecedented transformation in its healthcare sector, driven by Vision 2030's ambitious goals to enhance public health services and build a world-class medical ecosystem. Riyadh, as the nation's vibrant capital and a major hub for healthcare innovation, offers an unparalleled environment for professional growth. I am deeply inspired by Saudi Arabia's commitment to elevating the role of the</w:t>
      </w:r>
      <w:r>
        <w:t xml:space="preserve"> </w:t>
      </w:r>
      <w:r>
        <w:rPr>
          <w:iCs/>
          <w:i/>
        </w:rPr>
        <w:t xml:space="preserve">Pharmacist</w:t>
      </w:r>
      <w:r>
        <w:t xml:space="preserve"> </w:t>
      </w:r>
      <w:r>
        <w:t xml:space="preserve">beyond traditional dispensing into proactive medication therapy management, clinical consultation, and patient education – roles that are rapidly expanding across hospitals like yours. My academic training has focused intensely on these evolving dimensions of pharmacy practice, aligning perfectly with the future-oriented vision driving healthcare in Riyadh.</w:t>
      </w:r>
    </w:p>
    <w:p>
      <w:pPr>
        <w:pStyle w:val="BodyText"/>
      </w:pPr>
      <w:r>
        <w:t xml:space="preserve">During my Bachelor of Pharmacy (B.Pharm) program at [Your University Name], I achieved a GPA of 3.7/4.0, with honors in Clinical Pharmacy and Pharmaceutical Calculations. My coursework included rigorous study of pharmacotherapy for prevalent Saudi diseases such as diabetes, cardiovascular disorders, and obesity – conditions representing significant public health priorities in Riyadh's population. I have also completed specialized modules on Islamic Medical Ethics and the Saudi Food and Drug Authority (SFDA) regulations, ensuring I am culturally attuned to the healthcare context. Crucially, my academic journey included a 400-hour clinical rotation at [Previous Hospital/Clinic Name], where I actively participated in:</w:t>
      </w:r>
    </w:p>
    <w:p>
      <w:pPr>
        <w:numPr>
          <w:ilvl w:val="0"/>
          <w:numId w:val="1001"/>
        </w:numPr>
        <w:pStyle w:val="Compact"/>
      </w:pPr>
      <w:r>
        <w:t xml:space="preserve">Compounding sterile and non-sterile preparations under pharmacist supervision</w:t>
      </w:r>
    </w:p>
    <w:p>
      <w:pPr>
        <w:numPr>
          <w:ilvl w:val="0"/>
          <w:numId w:val="1001"/>
        </w:numPr>
        <w:pStyle w:val="Compact"/>
      </w:pPr>
      <w:r>
        <w:t xml:space="preserve">Performing comprehensive medication reviews for elderly patients in a Riyadh-based community clinic</w:t>
      </w:r>
    </w:p>
    <w:p>
      <w:pPr>
        <w:numPr>
          <w:ilvl w:val="0"/>
          <w:numId w:val="1001"/>
        </w:numPr>
        <w:pStyle w:val="Compact"/>
      </w:pPr>
      <w:r>
        <w:t xml:space="preserve">Utilizing the Saudi national electronic health record system (Tawasul) to access patient histories and verify medication regimens</w:t>
      </w:r>
    </w:p>
    <w:p>
      <w:pPr>
        <w:numPr>
          <w:ilvl w:val="0"/>
          <w:numId w:val="1001"/>
        </w:numPr>
        <w:pStyle w:val="Compact"/>
      </w:pPr>
      <w:r>
        <w:t xml:space="preserve">Conducting patient counseling on chronic disease management, incorporating cultural sensitivity regarding dietary restrictions during Ramadan and Hajj seasons</w:t>
      </w:r>
    </w:p>
    <w:p>
      <w:pPr>
        <w:pStyle w:val="FirstParagraph"/>
      </w:pPr>
      <w:r>
        <w:t xml:space="preserve">I understand that effective pharmacy practice in Saudi Arabia Riyadh demands not only technical proficiency but also a deep respect for the local social fabric. I have actively engaged with Saudi culture through volunteering at [Mention specific volunteer activity, e.g., "a health awareness drive during Ramadan at Al-Masjid Al-Haram" or "a free screening camp organized by a Riyadh NGO"], which reinforced my ability to communicate empathetically with diverse patients within the Kingdom's framework. I am fully committed to adhering to Islamic principles in healthcare and understand the importance of maintaining patient confidentiality (Hifz al-Sirr) as emphasized by Saudi medical ethics. My fluency in English (IELTS 7.0) and intermediate proficiency in Arabic (DELF B1 level), coupled with my willingness to rapidly improve, positions me to seamlessly integrate into your team and communicate effectively with patients and staff across Riyadh.</w:t>
      </w:r>
    </w:p>
    <w:p>
      <w:pPr>
        <w:pStyle w:val="BodyText"/>
      </w:pPr>
      <w:r>
        <w:t xml:space="preserve">What particularly excites me about the opportunity at [Hospital/Clinic Name] is your recognized excellence in clinical pharmacy services. I have closely followed initiatives like the implementation of advanced medication safety protocols in King Khalid University Hospital (KKUH) and your hospital's reputation for fostering pharmacist-led chronic disease management programs – precisely the areas where I am eager to apply my academic knowledge under expert mentorship. Riyadh's rapidly growing population, coupled with its strategic focus on developing specialized healthcare centers, creates an ideal setting for a dedicated</w:t>
      </w:r>
      <w:r>
        <w:t xml:space="preserve"> </w:t>
      </w:r>
      <w:r>
        <w:rPr>
          <w:iCs/>
          <w:i/>
        </w:rPr>
        <w:t xml:space="preserve">Pharmacist</w:t>
      </w:r>
      <w:r>
        <w:t xml:space="preserve"> </w:t>
      </w:r>
      <w:r>
        <w:t xml:space="preserve">intern to witness and contribute to cutting-edge practices. I am confident that my proactive attitude, meticulous attention to detail, and eagerness to learn will allow me to make immediate contributions while absorbing the best practices of your clinical team.</w:t>
      </w:r>
    </w:p>
    <w:p>
      <w:pPr>
        <w:pStyle w:val="BodyText"/>
      </w:pPr>
      <w:r>
        <w:t xml:space="preserve">I am particularly drawn to the structured nature of internship programs within Saudi Arabia's healthcare institutions, which provide a vital bridge between academic learning and professional competence. I am eager to learn from your experienced pharmacists about complex drug interactions prevalent in this region, optimize therapeutic outcomes through evidence-based practice, and support initiatives aimed at reducing medication errors – a critical focus area for hospitals across</w:t>
      </w:r>
      <w:r>
        <w:t xml:space="preserve"> </w:t>
      </w:r>
      <w:r>
        <w:rPr>
          <w:iCs/>
          <w:i/>
        </w:rPr>
        <w:t xml:space="preserve">Saudi Arabia Riyadh</w:t>
      </w:r>
      <w:r>
        <w:t xml:space="preserve">. My resume, attached for your review, provides further detail on my qualifications. I am available for an interview at your earliest convenience and can be reached via phone at [Your Phone Number] or email at [Your Email Address].</w:t>
      </w:r>
    </w:p>
    <w:p>
      <w:pPr>
        <w:pStyle w:val="BodyText"/>
      </w:pPr>
      <w:r>
        <w:t xml:space="preserve">Thank you for considering my application. I am deeply respectful of the critical role pharmacists play in Saudi Arabia's healthcare revolution and am truly motivated to begin my professional journey within this inspiring environment. I am confident that my passion for patient-centered care, academic foundation, cultural adaptability, and unwavering commitment to excellence make me a strong candidate for your Pharmacist Internship program. I eagerly anticipate the possibility of contributing to [Hospital/Clinic Name]'s legacy of exceptional healthcare in Riyadh.</w:t>
      </w:r>
    </w:p>
    <w:p>
      <w:pPr>
        <w:pStyle w:val="BodyText"/>
      </w:pPr>
      <w:r>
        <w:t xml:space="preserve">Sincerely,</w:t>
      </w:r>
    </w:p>
    <w:p>
      <w:pPr>
        <w:pStyle w:val="BodyText"/>
      </w:pPr>
      <w:r>
        <w:t xml:space="preserve">[Your Full Name]</w:t>
      </w:r>
      <w:r>
        <w:br/>
      </w:r>
      <w:r>
        <w:t xml:space="preserve">Pharmacy Student, [Your University Name]</w:t>
      </w:r>
      <w:r>
        <w:br/>
      </w:r>
      <w:r>
        <w:t xml:space="preserve">Riyadh,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Riyadh, Saudi Arabia</dc:title>
  <dc:creator/>
  <dc:language>en</dc:language>
  <cp:keywords/>
  <dcterms:created xsi:type="dcterms:W3CDTF">2026-05-30T23:39:15Z</dcterms:created>
  <dcterms:modified xsi:type="dcterms:W3CDTF">2026-05-30T23:39:15Z</dcterms:modified>
</cp:coreProperties>
</file>

<file path=docProps/custom.xml><?xml version="1.0" encoding="utf-8"?>
<Properties xmlns="http://schemas.openxmlformats.org/officeDocument/2006/custom-properties" xmlns:vt="http://schemas.openxmlformats.org/officeDocument/2006/docPropsVTypes"/>
</file>